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6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พี่ลาภนะครับ ครับผมม 4/2 ครับ ชั่วโมงที่ผ่านมานะครับคุณครูก็ได้สอนเรื่องการเขียน การเขียนย่อความนะครับการเขียนย่อความก็คือ ครูให้นักเรียนเขียนย่อความไปแล้ว ชั่วโมงที่ผ่านมาคุณครูให้การบ้านนักเรียนไหมครับ มีการบ้านไหม มีใช่ไหมโอเคเดี๋ยวเดี๋ยว ถ่ายภาพนี้เอาการบ้านมาส่งคุณครูนะครับ ที่นี้เดี๋ยวคุณครูจะทบทวนเรื่องความหมายของการเขียนก่อนเนาะ ความหมายของการเขียนก็หมายถึง การเขียนก็คือเป็นการสื่อสารชนิดหนึ่งที่ผู้เขียน เขียนเป็น ภาษาเขียนเพื่อสื่อสารให้ผู้รับสารหรือผู้อ่านเนี่ยเข้าใจ ในสิ่งที่ผู้เขียน ต้องการที่จะ สื่อสารไปนะคะ ปีนี้วันนี้นะครับคุณครูจะมาสอนเรื่องการเขียนบรรยาย การเขียนบรรยายจะเป็นยังไงนะเดี๋ยวกูจะเปิดให้ฟังก่อนว่า สิ่งที่นักเรียนจะต้องเรียนวันนี้คือการเขียนบรรยายว่านักเรียนจะต้องทำอะไร เพราะว่านักเรียนตั้งใจ ดูพิราบนะครับนักเรียนดูพี่ลาบนกด้วยนะ ตั้งใจนะเพราะว่าเดี๋ยวเดี๋ยวคุณครูจะมีใบงานให้นักเรียนได้ทำนะครับ เหมือนกับม 4/1 ที่คุณครูสอนผ่านไป เมื่อชั่วโมงที่ผ่านมา เพื่อนๆม 4/1 ทำงานได้ดีมากเลยนะครับ นักเรียนต้องตั้งใจนะแต่ต้องทำให้มันดีที่สุดนะครับ เดี๋ยวทานข้าวเดี๋ยวคุณครูจะให้นักเรียน เขียนบรรยาย มีทั้งหมด 2 หัวข้อ เดี๋ยวเดี๋ยวคุณครูให้นักเรียนเลือกว่านักเรียนจะเลือก หัวข้อที่เท่าไหร่เดี๋ยวก่อนอื่นเลยตอนนี้เรามารู้จัก ความหมายของการเขียนบรรยายกันก่อน ว่าการเขียนบรรยาย หมายถึงอะไร การเขียนบรรยายนะครับเป็นการเขียนเล่าเหตุการณ์ใดเหตุการณ์หนึ่งที่เกิดขึ้น เพื่อให้ผู้อ่านเห็นภาพเหตุการณ์ลำดับเวลาสถานที่ บุคคล ผู้เขียนควรกล่าวถึงเหตุการณ์ให้ชัดเจน โดยมีข้อมูลและเนื้อหาสาระของเรื่องที่จะแสดงความคิด บางครั้ง แทรกบทสนทนาตัวละครทำให้ผู้อ่านเข้าใจลักษณะ อารมณ์ ความคิดของตัวละครและเข้าใจเรื่องทั้งหมด เรามาดูจุดมุ่งหมายของการเขียนบรรยายนะครับ การเขียนบรรยาย ใช้แสดงความคิดเห็นได้หลายรูปแบบนะครับเช่น ใช้ในคำประพันธ์แบบเล่าเรื่อง เล่าเหตุการณ์ การเขียนชีวประวัติ การเขียนบันทึก การให้ข้อมูล การรายงานข่าว การเขียนบรรยายเป็นการเขียนเล่าข้อเท็จจริง หรือ รายละเอียดของเรื่องตามที่อยู่ ตามที่เป็นอยู่โดยคำนึงถึงความต่อเนื่องนะครับ มีนักเรียนคนไหนที่ยังไม่เข้าใจเกี่ยวกับความหมายของการเขียน บรรยายบ้างไหมครับ มีไหมมีมีคนไหนที่ยังไม่เข้าใจเกี่ยวกับความหมายของการเขียนบรรยายบ้างไหม ก็คืออยากคุณครูจะอธิบายให้ฟังว่าการเขียนบรรยายเนี่ย เป็นยังไงการเขียนบรรยายที่ครูพูดถึงความหมายเมื่อกี้ก็คือเป็นการเขียน เป็นการเขียนเพื่อที่จะให้อะไรคะ ให้ผู้อ่านเข้าใจมันก็คือความหมายของการเขียน เป็นการเขียนเหมือนกันเลยนะครับเป็นการเขียนเล่าเหตุการณ์ การเขียนเล่าเหตุการณ์ใดเหตุการณ์หนึ่งที่นักเรียนจะยกขึ้นมาเขียนแต่เหตุการณ์นั้นต้องเป็นอะไรต้องเป็นความจริง มันเป็นเรื่องจริงนะเป็นการเขียนบรรยายเขียนบรรยายไปตรงนี้เป็นความจริงเรื่องจริงเขียนไปอย่างเช่น เมื่อวานกิจกรรม วันภาษาไทยและวันสุนทรภู่ที่โรงเรียนเราจัดขึ้นมีการแสดงของพี่ๆมปลาย มีการแสดงของน้องๆมต้นและการแสดงของชั้นประถมศึกษา มีการ แต่งตัวเป็นตัวละครในวรรณคดีไทยตัวละครใดเป็นตัวละครอยู่ใน ละครพื้นบ้าน ประมาณนั้นครับ มีความสะอาดน้องๆมีความสุขสนุกสนาน คือเขียนบรรยายไปเรื่อยๆเรื่อยๆไงครับก็คือเหล้าเล่าเหตุการณ์เล่าความจริงออกมา นักเรียนเข้าใจใช่ไหมครับ เข้าใจเนาะ โอเคถ้าเรียนเข้าใจแล้วเดี๋ยว คุณครูจะสอนประเภทของเรื่องที่ใช้เขียนบรรยาย พูดตอบอีกเรื่องนึงก็คือ งานเขียนที่จะใช้กลวิธีการเขียนบรรยายเนี่ยแบ่งออกเป็นประเภทต่างๆนะครับ ก็จะมี 1 ประวัติ หรือการเล่าประวัติของบุคคลต่างๆ 2 ข้อเท็จจริงหรือเหตุการณ์ทางประวัติศาสตร์ 3 เรื่องที่แต่งขึ้นหรือเหตุการณ์ที่เกิดขึ้น ข้อที่ 1 เนี่ยครับ ประวัติหรือการเล่าประวัติบุคคลต่างๆ จะเป็นการเขียนลักษณะเหมือนคล้ายๆกับเขียนประวัติส่วนตัวของเขา เป็นการเล่าถึงเหตุการณ์สำคัญที่เกิดขึ้นกับตัวตัวของ คนอีกคนนึงอย่างเช่นนะคะคุณครูจะยกตัวอย่าง คุณครูจะยกตัวอย่าง นักเรียน นักเรียนนะนักเรียนจะเขียน เขียนประวัติของ ของคุณครู นักเรียนจะเขียนประวัติของคุณครูน่ะนักเรียนก็บรรยายไปเลยคุณครูชื่อ อะไร ชอบกินอะไร ทำอะไรเป็นงานอดิเรกคุณครู มี เขาเรียกว่าอะไร คุณครูสอนวิชาอะไรอย่างนี้ครับให้นักเรียนเขียนไปบรรยายไปเกี่ยวกับตัวคุณครูเองคุณครูเป็นลักษณะอย่างไงอ้วนผอมแค่ไหนอะไรอย่างนี้ให้นักเรียนเขียนออกมา บรรยายเพื่อที่จะให้สมมุติว่า นักเรียน อีฟ อุ๊บอิ๊บเขียนจะเขียนถึงครูเพื่อที่จะให้เพื่อนๆ เพื่อนดูอ่านอ่านดูว่าคุณครูคุณครูจักรพงษ์เนี่ย เป็นแบบไหนพรุ่งนี้ก็จะเขียนไปว่าครูจักรพงศ์มีรูปร่างอ้วน อะไรหน้าตาดีอะไรเนี่ยเราก็พูดไปครับ ok นะครับ อาทิตย์นี้ ข้อที่ 2 ข้อเท็จจริงหรือเหตุการณ์ทางประวัติศาสตร์นะคะ ข้อเท็จจริงหรือเหตุการณ์ทางประวัติศาสตร์แก่ก็เป็นก็เป็นเรื่องราวที่เกิดขึ้นในอดีตเนาะ เกิดขึ้นในอดีตอย่างจะอธิบายใน ในสมัยอยุธยาอย่างนี้ครับนักเรียนก็ต้องเขียน ว่าอยุธยา เป็นยังไง เกิดขึ้นที่พ. ศ. ไหนใครปกครองในสมัยนั้นอะไรเงี้ยเขียนบรรยายไปเรื่อยๆ แล้วก็เรื่องที่ 3 เรื่องที่แต่งขึ้นหรือเหตุการณ์ที่เกิดขึ้น อาจจะมีแบบ แต่งขึ้นมาเล็กๆน้อยๆแต่ก็ไม่ได้หลีกหนีจากความจริงสักเท่าไหร่ประมาณนั้นครับผม ทีนี้เรามาดูคนละวิธีการเขียนบรรยาย นักเรียนดูพิราบนักเรียนจะไม่เข้าใจนะครับ กลวิธีการเขียนบรรยายนะครับ 1 เลยเราต้องเลือกหัวข้อ 2 ก็คือการจัดเนื้อหา 3 ก็คือ การเสนอบทบรรยาย แต่เรื่องของข้อเป็นยังไง การเลือกหัวข้อ เนื้อหาและความคิดรวบยอด ในการเขียนบรรยายควรเลือกหัวข้อเนื้อหาและความคิดรวบยอดที่น่าสนใจ ให้ความรู้ความบันเทิงและความจงใจแก่ผู้อ่านผู้ฟัง และตั้งชื่อเรื่องให้สอดคล้องกับเนื้อหา ก็คือเราต้องเลือกหัวข้อที่ มันน่าสนใจนักเรียน ที่มันน่าสนใจแล้วก็มีความรู้มีความบันเทิง แล้วก็ทำให้ผู้อ่านน่ะ มีความสนใจ เกี่ยวกับเรื่องที่เราจะเขียนบรรยาย แล้วทีนี้ที่สำคัญเลยก็คือต้องตั้งชื่อเรื่องให้สอดคล้องกับกับสิ่งที่เรียนจะเขียนใน ในการเขียนบรรยายในครั้งนี้ มีนักเรียนคนไหนไม่เข้าใจไหม OK ต่อไปเป็นการจัดเนื้อหา การจัดเนื้อหาก็คือการเขียนบรรยาย จะมีเนื้อหาเป็นเหตุการณ์ต่างๆ โดยใช้หลักดำเนิน เรื่องว่า ใคร ทำอะไร ที่ไหน เมื่อไหร่ อย่างไร ก็คือจะสามารถบอกได้ว่าเรื่องราวที่นักเรียนจะต้องเขียนบรรยายอยู่เนี่ยจะต้องบอกเลยว่า ใคร 2 ใครคนนั้นน่ะเขาทำอะไร 3 เขาทำอยู่ที่ไหน 4 เขาทำเมื่อไหร่ 5 เขาทำอย่างไร ก็คือเล่าเหตุการณ์ให้ครบ องค์ประกอบนี้นักเรียนจะสามารถ สื่อสารให้กับผู้อ่าน งานเขียนของนักเรียนน่ะได้สมบูรณ์ แล้วก็เลือกเฉพาะเหตุการณ์ที่สำคัญมาบรรยายเพื่อไม่ให้การบรรยายนั้นยืดยาวและน่าเบื่อ นักเรียนจะต้องเลือกเหตุการณ์ที่สำคัญอย่างเช่นนักเรียนจะยกตัวอย่าง กิจกรรมวันภาษาไทยที่เราจัดไปเมื่อวานนี้นักเรียนจะต้องรู้เลยว่า จุดที่น่าสนใจของกิจกรรมนี้ คืออะไร ถ้าสมมุติว่ากิจกรรมนี้น่าสนใจก็คือการแสดงเนาะการแสดงของของช่วงชั้นต่างๆ เรียนก็พูดถึงการแสดงช่วงชั้นต่างๆว่ามีการแสดงเป็นแบบไหน รูปแบบการแสดงเป็นยังไง มีมีความสนุกสนานหรือไม่อะไรประมาณนี้ครับก็คือบรรยายไปถึงเรื่องราวที่เกิดขึ้น เจาะจงไปเลยว่า เกี่ยวกับการแสดงนะอะไรอย่างนี้ ต่อไปก็คือการเรียงลำดับเหตุการณ์เพื่อไม่ให้สับสน ก็เรียงลำดับให้ถูกต้องครับไม่ใช่ว่า เอาจากข้างหลังมาข้างหน้าอย่างเช่น อยู่ดีๆมาบอกว่ารถชน ไปบอกว่า เขา กินข้าวอยู่อะไรเงี้ยมันไม่ใช่มันไม่สมเหตุสมผลนะครับนักเรียนต้องเรียงลำดับเหตุการณ์เหมือนที่คุณครูพูดว่าใครทำอะไรที่ไหนอย่างไรเมื่อไหร่อย่างไรอะไรประมาณนี้ครับ เรียงให้ถูกต้องนะคะ ข้อที่ 3 การเสนอบทบรรยายนะครับเสนอบทบรรยายก็คือ บทพรรณนาเพื่อให้การเขียนบรรยายมีชีวิตจิตใจ นักเรียนเข้าใจคำว่าบทพรรณนาไหมปวดพัฒนาก็คือ การเขียนที่ ทำให้ผู้อ่านรับรู้ถึงรูปรสกลิ่นเสียงก็คืออธิบายอย่างละเอียดเลยครับ อธิบายอย่างละเอียด พูดถึงการใช้โวหารภาพพจน์ การเปรียบเทียบ จะให้ให้เห็นอย่างเช่นนกร้อง จะบอก กระบอกเสียงของนกร้องด้วยว่าร้องเสียงยังไงเช่นนกร้อง จิ๊บๆอะไรอย่างนี้เขาก็จะบอกเสียงของนกร้องไก่ขันลักษณะยังไงเอ้กอีเอ้กเอ้ก ก็จะบอกลักษณะ ของ ของสัตว์ ชนิดนั้นหรือ สิ่งที่เรากล่าวถึงเพื่อให้ผู้อ่านมีอรรถรส ในการอ่านมากขึ้น แล้วก็อาจจะมีการปลูกบทสนทนาแทนที่จะบรรยายอย่างเดียว ก็คือ เราจะเล่าถึงเหตุการณ์เหตุการณ์หนึ่งอย่างนี้บางทีเราอาจจะอาจจะมี ตัวละครเข้าไป เสริมอยู่ในหมด การบรรยายของเราแล้วก็สร้างเป็นบทสนทนาให้กับตัวละคร 2 คน เธอกับฉัน อะไรประมาณนี้อ่ะครับ เพื่อที่จะให้ผู้อ่านเขา เขาน่าสนใจเป็นการบรรยายที่น่าสนใจมากขึ้น ปีนี้ คุณครูจะมีใบงานให้นักเรียน คุณครูจะมีใบงานให้นักเรียน ให้นักเรียนเขียนบรรยาย เดี๋ยวให้เพื่อนๆแจกกระดาษก่อน เอาเกย์นักเรียนรู้พลาดนักเรียนครูอธิบายแล้วนะคุณครูจะอธิบายว่า ร้องไห้ทำยังไงนะ คุณครูจะให้นักเรียน เขียนบรรยายเกี่ยวกับประวัติส่วนตัว ของนักเรียน เขียนบรรยายเกี่ยวกับตัวนักเรียนเองอ่ะ จะเอาเกี่ยวกับครอบครัวนักเรียนก็ได้นักเรียนบรรยายมาเลยว่าตัวนักเรียนเป็นยังไงนักเรียนชอบ แบบไหนชอบทำอะไร บรรยายมา นักเรียนนักเรียนไม่ต้องกลัวว่านักเรียนจะเขียนผิดนักเรียนเขียนไปเลย กูไม่ว่าอะไรเดี๋ยวกูจะดูเองว่าผิดตรงไหนเราก็กูจะแก้ไขให้ช่วยแก้ไขให้ตรงนั้นนะครับ ให้นักเรียนเขียน หรือ ไม่มีมันมี 2 2 2 แบบแบบที่ 1 ก็คือเขียนประวัติส่วนตัวของนักเรียนเอง เรื่องที่ 2 เรื่องที่ 2 คือ เขียน บรรยาย ความรู้สึกเกี่ยวกับการจัดกิจกรรม วันภาษาไทยและวันสุนทรภู่ของเมื่อวานนี้ มีให้เลือกอยู่ 2 แบบนักเรียนจะเลือกแบบที่ 1 หรือแบบที่ 2 แบบที่ 1 คือเขียน ประวัติส่วนตัวของนักเรียน เขียนบรรยายประวัติส่วนตัวของนักเรียน แบบที่ 2 คือ การเขียนบรรยายความรู้สึก การจัดกิจกรรม วันภาษาไทยและวันสุนทรภู่ นักเรียนเลือกแบบไหนครับ อ่านนักเรียนหรือแบบที่ 2 OK ถ้าอย่างนั้นคุณครูให้นักเรียนเขียนบรรยายความรู้สึก เขียนบรรยายความรู้สึกเกี่ยวกับการจัดกิจกรรมวันภาษาไทยและวันสุนทรภู่ เมื่อวานนี้นะครับ ที่จัดขึ้นเมื่อวานนี้ นักเรียนรู้สึกอย่างไรให้นักเรียนเขียนบรรยายออกมาลงกระดาษที่คุณครูแจกให้ โอเคไหมครับมีคนไหนไม่เข้าใจตรงไหนไหม มีใครไม่เข้าใจไหม เข้าใจเนาะ โอเคถ้างั้นเดี๋ยวคุณครูให้นักเรียนทำใบงานได้เลยครับ เป็นยังไงบ้างครับ เป็นยังไงบ้างคะนักเรียนโอเคไหมเสร็จไหมครับวันนี้ เสร็จแล้วมีคนเสร็จแล้ว มีคนยังไม่เสร็จด้วย สำหรับคนที่ยังไม่เสร็จนะคะคุณครูให้ทำเป็นการบ้านนะแล้วค่อยเอามาส่งครูนะครับ งานสำหรับวันนี้คุณครูก็ ฝากเรื่องการเขียนบรรยายด้วยนะถ้ายังไม่เข้าใจยังไงก็สอบถามครูได้อีกครั้งนึง ครับผมวันนี้ก็ไปพักรับประทานอาหารกลางวันได้นะครับ ok ครับสวัสดีครับขอบคุณที่รับนะครับ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2) (เช้า) 280666</dc:title>
  <dc:creator/>
  <cp:keywords/>
  <dcterms:created xsi:type="dcterms:W3CDTF">2024-01-04T03:00:41Z</dcterms:created>
  <dcterms:modified xsi:type="dcterms:W3CDTF">2024-01-04T0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มิถุนายน 2566 เวลา 10.30 น.</vt:lpwstr>
  </property>
  <property fmtid="{D5CDD505-2E9C-101B-9397-08002B2CF9AE}" pid="3" name="subtitle">
    <vt:lpwstr/>
  </property>
</Properties>
</file>